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4" w:name="plumber-resume"/>
    <w:p>
      <w:pPr>
        <w:pStyle w:val="Heading1"/>
      </w:pPr>
      <w:r>
        <w:t xml:space="preserve">Plumber Resume</w:t>
      </w:r>
    </w:p>
    <w:p>
      <w:pPr>
        <w:pStyle w:val="FirstParagraph"/>
      </w:pPr>
      <w:r>
        <w:rPr>
          <w:bCs/>
          <w:b/>
        </w:rPr>
        <w:t xml:space="preserve">United States New York City</w:t>
      </w:r>
      <w:r>
        <w:t xml:space="preserve"> </w:t>
      </w:r>
      <w:r>
        <w:t xml:space="preserve">is a bustling metropolis where skilled professionals like plumbers play a critical role in maintaining the city's infrastructure. This resume highlights the expertise, experience, and dedication of a licensed plumber serving the diverse needs of residents and businesses across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.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ichael J. Rodrigu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Brooklyn Heights, New York, NY 100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ike.rodriguez.plumb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ichaeljrodriguez-plumb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licensed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with over 10 years of experience in the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 </w:t>
      </w:r>
      <w:r>
        <w:t xml:space="preserve">area. Specializing in residential and commercial plumbing systems, I provide reliable solutions for leak repairs, pipe installation, water heater servicing, and emergency plumbing services. Proficient in local building codes and safety standards, I ensure all projects meet the highest quality benchmarks while prioritizing customer satisfaction. My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reflects a commitment to excellence in a field that is essential to the functionality of urban life in New York Cit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icensed-plumber"/>
    <w:p>
      <w:pPr>
        <w:pStyle w:val="Heading3"/>
      </w:pPr>
      <w:r>
        <w:t xml:space="preserve">Licensed Plumber</w:t>
      </w:r>
    </w:p>
    <w:p>
      <w:pPr>
        <w:pStyle w:val="FirstParagraph"/>
      </w:pPr>
      <w:r>
        <w:rPr>
          <w:bCs/>
          <w:b/>
        </w:rPr>
        <w:t xml:space="preserve">Sunshine Plumbing &amp; Repair LLC</w:t>
      </w:r>
      <w:r>
        <w:t xml:space="preserve">, Brooklyn, NY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 and repair plumbing issues in residential and commercial properties across New York City, including leak detection, pipe replacement, and drain unclogging.</w:t>
      </w:r>
    </w:p>
    <w:p>
      <w:pPr>
        <w:numPr>
          <w:ilvl w:val="0"/>
          <w:numId w:val="1001"/>
        </w:numPr>
        <w:pStyle w:val="Compact"/>
      </w:pPr>
      <w:r>
        <w:t xml:space="preserve">Install and maintain water heating systems, ensuring compliance with local codes in the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 </w:t>
      </w:r>
      <w:r>
        <w:t xml:space="preserve">area.</w:t>
      </w:r>
    </w:p>
    <w:p>
      <w:pPr>
        <w:numPr>
          <w:ilvl w:val="0"/>
          <w:numId w:val="1001"/>
        </w:numPr>
        <w:pStyle w:val="Compact"/>
      </w:pPr>
      <w:r>
        <w:t xml:space="preserve">Collaborate with contractors and property managers to complete large-scale plumbing projects, including new construction and retrofitting of older buildings.</w:t>
      </w:r>
    </w:p>
    <w:p>
      <w:pPr>
        <w:numPr>
          <w:ilvl w:val="0"/>
          <w:numId w:val="1001"/>
        </w:numPr>
        <w:pStyle w:val="Compact"/>
      </w:pPr>
      <w:r>
        <w:t xml:space="preserve">Provide emergency services for burst pipes, sewage backups, and other urgent issues, often arriving within 2 hours of a service call in Manhattan or Brooklyn.</w:t>
      </w:r>
    </w:p>
    <w:p>
      <w:pPr>
        <w:numPr>
          <w:ilvl w:val="0"/>
          <w:numId w:val="1001"/>
        </w:numPr>
        <w:pStyle w:val="Compact"/>
      </w:pPr>
      <w:r>
        <w:t xml:space="preserve">Train junior technicians on best practices for plumbing systems tailored to the unique challenges of New York City’s aging infrastructure.</w:t>
      </w:r>
    </w:p>
    <w:bookmarkEnd w:id="22"/>
    <w:bookmarkStart w:id="23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Brooklyn Plumbing Guild</w:t>
      </w:r>
      <w:r>
        <w:t xml:space="preserve">, New York, NY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pipe fitting, soldering, and fixture installation under the supervision of licensed plumbers in NYC.</w:t>
      </w:r>
    </w:p>
    <w:p>
      <w:pPr>
        <w:numPr>
          <w:ilvl w:val="0"/>
          <w:numId w:val="1002"/>
        </w:numPr>
        <w:pStyle w:val="Compact"/>
      </w:pPr>
      <w:r>
        <w:t xml:space="preserve">Assisted in the maintenance of municipal plumbing systems, including public restrooms and commercial buildings in Queens and the Bronx.</w:t>
      </w:r>
    </w:p>
    <w:p>
      <w:pPr>
        <w:numPr>
          <w:ilvl w:val="0"/>
          <w:numId w:val="1002"/>
        </w:numPr>
        <w:pStyle w:val="Compact"/>
      </w:pPr>
      <w:r>
        <w:t xml:space="preserve">Completed 2,000+ hours of on-the-job training, focusing on compliance with New York City’s Department of Buildings regulations.</w:t>
      </w:r>
    </w:p>
    <w:p>
      <w:pPr>
        <w:numPr>
          <w:ilvl w:val="0"/>
          <w:numId w:val="1002"/>
        </w:numPr>
        <w:pStyle w:val="Compact"/>
      </w:pPr>
      <w:r>
        <w:t xml:space="preserve">Learned to operate specialized tools such as hydro jetters, pipe locators, and pressure testing equipment commonly used in urban plumbing projects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plumbing-apprenticeship-program"/>
    <w:p>
      <w:pPr>
        <w:pStyle w:val="Heading3"/>
      </w:pPr>
      <w:r>
        <w:t xml:space="preserve">Plumbing Apprenticeship Program</w:t>
      </w:r>
    </w:p>
    <w:p>
      <w:pPr>
        <w:pStyle w:val="FirstParagraph"/>
      </w:pPr>
      <w:r>
        <w:rPr>
          <w:bCs/>
          <w:b/>
        </w:rPr>
        <w:t xml:space="preserve">New York City Plumbing Trade School</w:t>
      </w:r>
      <w:r>
        <w:t xml:space="preserve">, 2014-2017</w:t>
      </w:r>
      <w:r>
        <w:br/>
      </w:r>
      <w:r>
        <w:t xml:space="preserve">Completed a 5-year apprenticeship program, including classroom instruction and practical training in pipe systems, fixture installation, and safety protocol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Ensures compliance with workplace safety standards in New York C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York City Licensed Plumber License #123456</w:t>
      </w:r>
      <w:r>
        <w:t xml:space="preserve"> </w:t>
      </w:r>
      <w:r>
        <w:t xml:space="preserve">– Officially recognized by the NYC Department of Buildings for all plumbing work in the metropolitan are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asfitting Certification</w:t>
      </w:r>
      <w:r>
        <w:t xml:space="preserve"> </w:t>
      </w:r>
      <w:r>
        <w:t xml:space="preserve">– Qualified to install and repair gas lines in residential and commercial properties across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VAC System Maintenance Training</w:t>
      </w:r>
      <w:r>
        <w:t xml:space="preserve"> </w:t>
      </w:r>
      <w:r>
        <w:t xml:space="preserve">– Expertise in integrated plumbing and heating systems for modern building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ipe installation, drain cleaning, water heater repair, and sewer line inspection using advanced tools like video cameras and pressure gau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soldering, threading, and welding techniques for copper and PVC piping in high-traffic areas of NYC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of complex issues such as hidden leaks or faulty valves in multi-unit build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 explanations of plumbing processes to clients, ensuring transparency and trust in all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Deep understanding of New York City’s unique plumbing challenges, including lead pipe replacements and compliance with the 2018 NYC Building Code.</w:t>
      </w:r>
    </w:p>
    <w:bookmarkEnd w:id="28"/>
    <w:bookmarkStart w:id="32" w:name="additional-sections"/>
    <w:p>
      <w:pPr>
        <w:pStyle w:val="Heading2"/>
      </w:pPr>
      <w:r>
        <w:t xml:space="preserve">Additional Sections</w:t>
      </w:r>
    </w:p>
    <w:bookmarkStart w:id="29" w:name="specialized-services"/>
    <w:p>
      <w:pPr>
        <w:pStyle w:val="Heading3"/>
      </w:pPr>
      <w:r>
        <w:t xml:space="preserve">Specialized Services</w:t>
      </w:r>
    </w:p>
    <w:p>
      <w:pPr>
        <w:pStyle w:val="FirstParagraph"/>
      </w:pPr>
      <w:r>
        <w:rPr>
          <w:bCs/>
          <w:b/>
        </w:rPr>
        <w:t xml:space="preserve">Plumber Services in NYC:</w:t>
      </w:r>
      <w:r>
        <w:br/>
      </w:r>
      <w:r>
        <w:t xml:space="preserve">- Emergency plumbing repairs (24/7 availability)</w:t>
      </w:r>
      <w:r>
        <w:br/>
      </w:r>
      <w:r>
        <w:t xml:space="preserve">- Kitchen and bathroom remodeling with modern fixture installations</w:t>
      </w:r>
      <w:r>
        <w:br/>
      </w:r>
      <w:r>
        <w:t xml:space="preserve">- Backflow preventer testing and certification</w:t>
      </w:r>
      <w:r>
        <w:br/>
      </w:r>
      <w:r>
        <w:t xml:space="preserve">- Septic tank pumping and maintenance for suburban properties near NYC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Volunteer plumber for the</w:t>
      </w:r>
      <w:r>
        <w:t xml:space="preserve"> </w:t>
      </w:r>
      <w:r>
        <w:rPr>
          <w:bCs/>
          <w:b/>
        </w:rPr>
        <w:t xml:space="preserve">New York City Habitat for Humanity</w:t>
      </w:r>
      <w:r>
        <w:t xml:space="preserve">, contributing to affordable housing projects in underserved neighborhoods. Participated in the 2022 “Plumbing for All” initiative, providing free inspections to low-income families.</w:t>
      </w:r>
    </w:p>
    <w:bookmarkEnd w:id="30"/>
    <w:bookmarkStart w:id="31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Spanish (conversational)</w:t>
      </w:r>
    </w:p>
    <w:bookmarkEnd w:id="31"/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reflects the dedication of a certified, experienced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who is deeply committed to serving the needs of New York City residents and businesses. With a focus on quality workmanship, safety compliance, and customer satisfaction, I am well-equipped to address the evolving demands of urban plumbing in the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. Whether it’s a minor repair or a large-scale renovation, my expertise ensures reliable solutions tailored to the unique environment of NYC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 Resume - United States New York City</dc:title>
  <dc:creator/>
  <cp:keywords/>
  <dcterms:created xsi:type="dcterms:W3CDTF">2026-07-24T09:59:45Z</dcterms:created>
  <dcterms:modified xsi:type="dcterms:W3CDTF">2026-07-24T09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